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3EF84" w14:textId="77777777" w:rsidR="00E2278C" w:rsidRPr="00102F0B" w:rsidRDefault="00E2278C" w:rsidP="00E2278C">
      <w:pPr>
        <w:rPr>
          <w:rFonts w:cstheme="minorHAnsi"/>
          <w:sz w:val="26"/>
          <w:szCs w:val="26"/>
        </w:rPr>
      </w:pPr>
    </w:p>
    <w:p w14:paraId="55B85360" w14:textId="1063D04D" w:rsidR="00102F0B" w:rsidRPr="0065294D" w:rsidRDefault="00010263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The Department of Arts and Media at LSUS invites applications </w:t>
      </w:r>
      <w:r w:rsidR="00102F0B" w:rsidRPr="0065294D">
        <w:rPr>
          <w:rFonts w:cstheme="minorHAnsi"/>
          <w:sz w:val="26"/>
          <w:szCs w:val="26"/>
        </w:rPr>
        <w:t xml:space="preserve">for a 9-month, </w:t>
      </w:r>
      <w:r w:rsidRPr="0065294D">
        <w:rPr>
          <w:rFonts w:cstheme="minorHAnsi"/>
          <w:sz w:val="26"/>
          <w:szCs w:val="26"/>
        </w:rPr>
        <w:t>tenure-track</w:t>
      </w:r>
      <w:r w:rsidR="00102F0B" w:rsidRPr="0065294D">
        <w:rPr>
          <w:rFonts w:cstheme="minorHAnsi"/>
          <w:sz w:val="26"/>
          <w:szCs w:val="26"/>
        </w:rPr>
        <w:t xml:space="preserve"> Assistant</w:t>
      </w:r>
      <w:r w:rsidRPr="0065294D">
        <w:rPr>
          <w:rFonts w:cstheme="minorHAnsi"/>
          <w:sz w:val="26"/>
          <w:szCs w:val="26"/>
        </w:rPr>
        <w:t xml:space="preserve"> Professor</w:t>
      </w:r>
      <w:r w:rsidR="00102F0B" w:rsidRPr="0065294D">
        <w:rPr>
          <w:rFonts w:cstheme="minorHAnsi"/>
          <w:sz w:val="26"/>
          <w:szCs w:val="26"/>
        </w:rPr>
        <w:t xml:space="preserve"> in the area of </w:t>
      </w:r>
      <w:r w:rsidRPr="0065294D">
        <w:rPr>
          <w:rFonts w:cstheme="minorHAnsi"/>
          <w:sz w:val="26"/>
          <w:szCs w:val="26"/>
        </w:rPr>
        <w:t>Mass Communication</w:t>
      </w:r>
      <w:r w:rsidRPr="0065294D">
        <w:t xml:space="preserve"> </w:t>
      </w:r>
      <w:r w:rsidRPr="0065294D">
        <w:rPr>
          <w:rFonts w:cstheme="minorHAnsi"/>
          <w:sz w:val="26"/>
          <w:szCs w:val="26"/>
        </w:rPr>
        <w:t xml:space="preserve">with an interest in </w:t>
      </w:r>
      <w:r w:rsidR="003106D4">
        <w:rPr>
          <w:rFonts w:cstheme="minorHAnsi"/>
          <w:sz w:val="26"/>
          <w:szCs w:val="26"/>
        </w:rPr>
        <w:t>journalism and communication</w:t>
      </w:r>
      <w:r w:rsidRPr="0065294D">
        <w:rPr>
          <w:rFonts w:cstheme="minorHAnsi"/>
          <w:sz w:val="26"/>
          <w:szCs w:val="26"/>
        </w:rPr>
        <w:t xml:space="preserve"> to begin August 1</w:t>
      </w:r>
      <w:r w:rsidR="00524C81">
        <w:rPr>
          <w:rFonts w:cstheme="minorHAnsi"/>
          <w:sz w:val="26"/>
          <w:szCs w:val="26"/>
        </w:rPr>
        <w:t>4</w:t>
      </w:r>
      <w:r w:rsidRPr="0065294D">
        <w:rPr>
          <w:rFonts w:cstheme="minorHAnsi"/>
          <w:sz w:val="26"/>
          <w:szCs w:val="26"/>
        </w:rPr>
        <w:t>, 202</w:t>
      </w:r>
      <w:r w:rsidR="00524C81">
        <w:rPr>
          <w:rFonts w:cstheme="minorHAnsi"/>
          <w:sz w:val="26"/>
          <w:szCs w:val="26"/>
        </w:rPr>
        <w:t>4</w:t>
      </w:r>
      <w:r w:rsidRPr="0065294D">
        <w:rPr>
          <w:rFonts w:cstheme="minorHAnsi"/>
          <w:sz w:val="26"/>
          <w:szCs w:val="26"/>
        </w:rPr>
        <w:t>.</w:t>
      </w:r>
      <w:r w:rsidR="00102F0B" w:rsidRPr="0065294D">
        <w:rPr>
          <w:rFonts w:cstheme="minorHAnsi"/>
          <w:sz w:val="26"/>
          <w:szCs w:val="26"/>
        </w:rPr>
        <w:t xml:space="preserve"> The desired applicant will have </w:t>
      </w:r>
      <w:r w:rsidRPr="0065294D">
        <w:rPr>
          <w:rFonts w:cstheme="minorHAnsi"/>
          <w:sz w:val="26"/>
          <w:szCs w:val="26"/>
        </w:rPr>
        <w:t>a Ph.D. in mass communications</w:t>
      </w:r>
      <w:r w:rsidR="00D93445" w:rsidRPr="0065294D">
        <w:rPr>
          <w:rFonts w:cstheme="minorHAnsi"/>
          <w:sz w:val="26"/>
          <w:szCs w:val="26"/>
        </w:rPr>
        <w:t xml:space="preserve">, or related field, </w:t>
      </w:r>
      <w:r w:rsidR="00102F0B" w:rsidRPr="0065294D">
        <w:rPr>
          <w:rFonts w:cstheme="minorHAnsi"/>
          <w:sz w:val="26"/>
          <w:szCs w:val="26"/>
        </w:rPr>
        <w:t xml:space="preserve">in hand by </w:t>
      </w:r>
      <w:r w:rsidR="00191DA9" w:rsidRPr="0065294D">
        <w:rPr>
          <w:rFonts w:cstheme="minorHAnsi"/>
          <w:sz w:val="26"/>
          <w:szCs w:val="26"/>
        </w:rPr>
        <w:t>August 1</w:t>
      </w:r>
      <w:r w:rsidR="00524C81">
        <w:rPr>
          <w:rFonts w:cstheme="minorHAnsi"/>
          <w:sz w:val="26"/>
          <w:szCs w:val="26"/>
        </w:rPr>
        <w:t>4</w:t>
      </w:r>
      <w:r w:rsidR="00191DA9" w:rsidRPr="0065294D">
        <w:rPr>
          <w:rFonts w:cstheme="minorHAnsi"/>
          <w:sz w:val="26"/>
          <w:szCs w:val="26"/>
          <w:vertAlign w:val="superscript"/>
        </w:rPr>
        <w:t>th</w:t>
      </w:r>
      <w:r w:rsidR="00191DA9" w:rsidRPr="0065294D">
        <w:rPr>
          <w:rFonts w:cstheme="minorHAnsi"/>
          <w:sz w:val="26"/>
          <w:szCs w:val="26"/>
        </w:rPr>
        <w:t>, 202</w:t>
      </w:r>
      <w:r w:rsidR="00C17405">
        <w:rPr>
          <w:rFonts w:cstheme="minorHAnsi"/>
          <w:sz w:val="26"/>
          <w:szCs w:val="26"/>
        </w:rPr>
        <w:t>4</w:t>
      </w:r>
      <w:r w:rsidR="00102F0B" w:rsidRPr="0065294D">
        <w:rPr>
          <w:rFonts w:cstheme="minorHAnsi"/>
          <w:sz w:val="26"/>
          <w:szCs w:val="26"/>
        </w:rPr>
        <w:t>. All fulltime faculty teach 12 credit hours per semester of lower</w:t>
      </w:r>
      <w:r w:rsidR="00DE4BD1" w:rsidRPr="0065294D">
        <w:rPr>
          <w:rFonts w:cstheme="minorHAnsi"/>
          <w:color w:val="FF0000"/>
          <w:sz w:val="26"/>
          <w:szCs w:val="26"/>
        </w:rPr>
        <w:t xml:space="preserve"> </w:t>
      </w:r>
      <w:r w:rsidR="00DE4BD1" w:rsidRPr="0065294D">
        <w:rPr>
          <w:rFonts w:cstheme="minorHAnsi"/>
          <w:sz w:val="26"/>
          <w:szCs w:val="26"/>
        </w:rPr>
        <w:t>and</w:t>
      </w:r>
      <w:r w:rsidR="00102F0B" w:rsidRPr="0065294D">
        <w:rPr>
          <w:rFonts w:cstheme="minorHAnsi"/>
          <w:color w:val="FF0000"/>
          <w:sz w:val="26"/>
          <w:szCs w:val="26"/>
        </w:rPr>
        <w:t xml:space="preserve"> </w:t>
      </w:r>
      <w:r w:rsidR="00102F0B" w:rsidRPr="0065294D">
        <w:rPr>
          <w:rFonts w:cstheme="minorHAnsi"/>
          <w:sz w:val="26"/>
          <w:szCs w:val="26"/>
        </w:rPr>
        <w:t>upper division</w:t>
      </w:r>
      <w:r w:rsidR="00794A7C" w:rsidRPr="0065294D">
        <w:rPr>
          <w:rFonts w:cstheme="minorHAnsi"/>
          <w:sz w:val="26"/>
          <w:szCs w:val="26"/>
        </w:rPr>
        <w:t xml:space="preserve"> </w:t>
      </w:r>
      <w:r w:rsidR="00102F0B" w:rsidRPr="0065294D">
        <w:rPr>
          <w:rFonts w:cstheme="minorHAnsi"/>
          <w:sz w:val="26"/>
          <w:szCs w:val="26"/>
        </w:rPr>
        <w:t>courses</w:t>
      </w:r>
      <w:r w:rsidR="00DE4BD1" w:rsidRPr="0065294D">
        <w:rPr>
          <w:rFonts w:cstheme="minorHAnsi"/>
          <w:sz w:val="26"/>
          <w:szCs w:val="26"/>
        </w:rPr>
        <w:t xml:space="preserve"> in the Bachelor of Science curriculum</w:t>
      </w:r>
      <w:r w:rsidR="00102F0B" w:rsidRPr="0065294D">
        <w:rPr>
          <w:rFonts w:cstheme="minorHAnsi"/>
          <w:sz w:val="26"/>
          <w:szCs w:val="26"/>
        </w:rPr>
        <w:t xml:space="preserve">. </w:t>
      </w:r>
      <w:r w:rsidRPr="0065294D">
        <w:rPr>
          <w:rFonts w:cstheme="minorHAnsi"/>
          <w:sz w:val="26"/>
          <w:szCs w:val="26"/>
        </w:rPr>
        <w:t xml:space="preserve">The successful candidate will teach courses </w:t>
      </w:r>
      <w:r w:rsidR="00794A7C" w:rsidRPr="0065294D">
        <w:rPr>
          <w:rFonts w:cstheme="minorHAnsi"/>
          <w:sz w:val="26"/>
          <w:szCs w:val="26"/>
        </w:rPr>
        <w:t xml:space="preserve">in our </w:t>
      </w:r>
      <w:r w:rsidRPr="0065294D">
        <w:rPr>
          <w:rFonts w:cstheme="minorHAnsi"/>
          <w:sz w:val="26"/>
          <w:szCs w:val="26"/>
        </w:rPr>
        <w:t>concentration areas</w:t>
      </w:r>
      <w:r w:rsidR="00DE4BD1" w:rsidRPr="0065294D">
        <w:rPr>
          <w:rFonts w:cstheme="minorHAnsi"/>
          <w:sz w:val="26"/>
          <w:szCs w:val="26"/>
        </w:rPr>
        <w:t xml:space="preserve"> journalism and digital/broadcast </w:t>
      </w:r>
      <w:r w:rsidR="00794A7C" w:rsidRPr="0065294D">
        <w:rPr>
          <w:rFonts w:cstheme="minorHAnsi"/>
          <w:sz w:val="26"/>
          <w:szCs w:val="26"/>
        </w:rPr>
        <w:t xml:space="preserve">media </w:t>
      </w:r>
      <w:r w:rsidRPr="0065294D">
        <w:rPr>
          <w:rFonts w:cstheme="minorHAnsi"/>
          <w:sz w:val="26"/>
          <w:szCs w:val="26"/>
        </w:rPr>
        <w:t xml:space="preserve">based on needs and expertise.  Other responsibilities will include research, service, and </w:t>
      </w:r>
      <w:r w:rsidR="00DE4BD1" w:rsidRPr="0065294D">
        <w:rPr>
          <w:rFonts w:cstheme="minorHAnsi"/>
          <w:sz w:val="26"/>
          <w:szCs w:val="26"/>
        </w:rPr>
        <w:t xml:space="preserve">academic </w:t>
      </w:r>
      <w:r w:rsidRPr="0065294D">
        <w:rPr>
          <w:rFonts w:cstheme="minorHAnsi"/>
          <w:sz w:val="26"/>
          <w:szCs w:val="26"/>
        </w:rPr>
        <w:t xml:space="preserve">advising.  </w:t>
      </w:r>
      <w:r w:rsidRPr="00EF2A6F">
        <w:rPr>
          <w:rFonts w:cstheme="minorHAnsi"/>
          <w:color w:val="000000" w:themeColor="text1"/>
          <w:sz w:val="26"/>
          <w:szCs w:val="26"/>
        </w:rPr>
        <w:t xml:space="preserve">Experience in </w:t>
      </w:r>
      <w:r w:rsidRPr="0065294D">
        <w:rPr>
          <w:rFonts w:cstheme="minorHAnsi"/>
          <w:sz w:val="26"/>
          <w:szCs w:val="26"/>
        </w:rPr>
        <w:t>online course delivery and an emphasis on innovative teaching are important in addition to an interest in program assessment, curriculum development and service learning/community</w:t>
      </w:r>
      <w:r w:rsidR="00292BA4" w:rsidRPr="0065294D">
        <w:rPr>
          <w:rFonts w:cstheme="minorHAnsi"/>
          <w:sz w:val="26"/>
          <w:szCs w:val="26"/>
        </w:rPr>
        <w:t>-</w:t>
      </w:r>
      <w:r w:rsidRPr="0065294D">
        <w:rPr>
          <w:rFonts w:cstheme="minorHAnsi"/>
          <w:sz w:val="26"/>
          <w:szCs w:val="26"/>
        </w:rPr>
        <w:t xml:space="preserve">based research. </w:t>
      </w:r>
      <w:r w:rsidR="00D93445" w:rsidRPr="0065294D">
        <w:rPr>
          <w:rFonts w:cstheme="minorHAnsi"/>
          <w:sz w:val="26"/>
          <w:szCs w:val="26"/>
        </w:rPr>
        <w:t xml:space="preserve">Preference will be given to applicants with industry experience including work in digital and/or print journalism, broadcasting, </w:t>
      </w:r>
      <w:r w:rsidR="00D93445" w:rsidRPr="00EF2A6F">
        <w:rPr>
          <w:rFonts w:cstheme="minorHAnsi"/>
          <w:sz w:val="26"/>
          <w:szCs w:val="26"/>
        </w:rPr>
        <w:t>public relations</w:t>
      </w:r>
      <w:r w:rsidR="00D93445" w:rsidRPr="00EF2A6F">
        <w:rPr>
          <w:rFonts w:cstheme="minorHAnsi"/>
          <w:strike/>
          <w:sz w:val="26"/>
          <w:szCs w:val="26"/>
        </w:rPr>
        <w:t>,</w:t>
      </w:r>
      <w:r w:rsidR="00D93445" w:rsidRPr="0065294D">
        <w:rPr>
          <w:rFonts w:cstheme="minorHAnsi"/>
          <w:sz w:val="26"/>
          <w:szCs w:val="26"/>
        </w:rPr>
        <w:t xml:space="preserve"> and/or related areas of media writing, editing, reporting. Experience with student publications is a plus. </w:t>
      </w:r>
      <w:r w:rsidR="00102F0B" w:rsidRPr="0065294D">
        <w:rPr>
          <w:rFonts w:cstheme="minorHAnsi"/>
          <w:sz w:val="26"/>
          <w:szCs w:val="26"/>
        </w:rPr>
        <w:t xml:space="preserve">The appointment begins fall </w:t>
      </w:r>
      <w:r w:rsidR="00D93445" w:rsidRPr="0065294D">
        <w:rPr>
          <w:rFonts w:cstheme="minorHAnsi"/>
          <w:sz w:val="26"/>
          <w:szCs w:val="26"/>
        </w:rPr>
        <w:t>202</w:t>
      </w:r>
      <w:r w:rsidR="00524C81">
        <w:rPr>
          <w:rFonts w:cstheme="minorHAnsi"/>
          <w:sz w:val="26"/>
          <w:szCs w:val="26"/>
        </w:rPr>
        <w:t>4</w:t>
      </w:r>
      <w:r w:rsidR="00D93445" w:rsidRPr="0065294D">
        <w:rPr>
          <w:rFonts w:cstheme="minorHAnsi"/>
          <w:sz w:val="26"/>
          <w:szCs w:val="26"/>
        </w:rPr>
        <w:t>.</w:t>
      </w:r>
    </w:p>
    <w:p w14:paraId="1B635B1A" w14:textId="2DEE2BDE" w:rsidR="00102F0B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Digital application packets are preferred and should be emailed (with “</w:t>
      </w:r>
      <w:r w:rsidR="00010263" w:rsidRPr="0065294D">
        <w:rPr>
          <w:rFonts w:cstheme="minorHAnsi"/>
          <w:sz w:val="26"/>
          <w:szCs w:val="26"/>
        </w:rPr>
        <w:t>Mass Communications</w:t>
      </w:r>
      <w:r w:rsidRPr="0065294D">
        <w:rPr>
          <w:rFonts w:cstheme="minorHAnsi"/>
          <w:sz w:val="26"/>
          <w:szCs w:val="26"/>
        </w:rPr>
        <w:t xml:space="preserve"> Application” as the subject line) to </w:t>
      </w:r>
      <w:r w:rsidR="00524C81">
        <w:rPr>
          <w:rFonts w:cstheme="minorHAnsi"/>
          <w:sz w:val="26"/>
          <w:szCs w:val="26"/>
        </w:rPr>
        <w:t>Mary Jarzabek</w:t>
      </w:r>
      <w:r w:rsidRPr="0065294D">
        <w:rPr>
          <w:rFonts w:cstheme="minorHAnsi"/>
          <w:sz w:val="26"/>
          <w:szCs w:val="26"/>
        </w:rPr>
        <w:t xml:space="preserve">, Arts &amp; Media Committee Chair, at </w:t>
      </w:r>
      <w:r w:rsidR="00524C81" w:rsidRPr="00524C81">
        <w:rPr>
          <w:rFonts w:cstheme="minorHAnsi"/>
          <w:sz w:val="26"/>
          <w:szCs w:val="26"/>
        </w:rPr>
        <w:t>Mary.Jarzabek@lsus.edu</w:t>
      </w:r>
      <w:r w:rsidRPr="0065294D">
        <w:rPr>
          <w:rFonts w:cstheme="minorHAnsi"/>
          <w:sz w:val="26"/>
          <w:szCs w:val="26"/>
        </w:rPr>
        <w:t xml:space="preserve">. </w:t>
      </w:r>
      <w:r w:rsidR="00FC6013">
        <w:rPr>
          <w:rFonts w:cstheme="minorHAnsi"/>
          <w:sz w:val="26"/>
          <w:szCs w:val="26"/>
        </w:rPr>
        <w:t xml:space="preserve">For additional information, please visit </w:t>
      </w:r>
      <w:hyperlink r:id="rId7" w:history="1">
        <w:r w:rsidR="00FC6013" w:rsidRPr="00620449">
          <w:rPr>
            <w:rStyle w:val="Hyperlink"/>
            <w:rFonts w:cstheme="minorHAnsi"/>
            <w:sz w:val="26"/>
            <w:szCs w:val="26"/>
          </w:rPr>
          <w:t>https://www.lsus.edu/academics/undergraduate-programs/mass-communication</w:t>
        </w:r>
      </w:hyperlink>
    </w:p>
    <w:p w14:paraId="1F5FEF12" w14:textId="77777777" w:rsidR="00FC6013" w:rsidRPr="0065294D" w:rsidRDefault="00FC6013" w:rsidP="00102F0B">
      <w:pPr>
        <w:rPr>
          <w:rFonts w:cstheme="minorHAnsi"/>
          <w:sz w:val="26"/>
          <w:szCs w:val="26"/>
        </w:rPr>
      </w:pPr>
    </w:p>
    <w:p w14:paraId="4DAAA406" w14:textId="7777777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Digital applications materials </w:t>
      </w:r>
      <w:r w:rsidR="00027172" w:rsidRPr="0065294D">
        <w:rPr>
          <w:rFonts w:cstheme="minorHAnsi"/>
          <w:sz w:val="26"/>
          <w:szCs w:val="26"/>
        </w:rPr>
        <w:t>must</w:t>
      </w:r>
      <w:r w:rsidRPr="0065294D">
        <w:rPr>
          <w:rFonts w:cstheme="minorHAnsi"/>
          <w:sz w:val="26"/>
          <w:szCs w:val="26"/>
        </w:rPr>
        <w:t xml:space="preserve"> include: </w:t>
      </w:r>
    </w:p>
    <w:p w14:paraId="26636122" w14:textId="77777777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Letter of application</w:t>
      </w:r>
    </w:p>
    <w:p w14:paraId="4D921EDB" w14:textId="77777777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Current vita</w:t>
      </w:r>
    </w:p>
    <w:p w14:paraId="79B698AA" w14:textId="2398D55F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Three current letters of reference</w:t>
      </w:r>
    </w:p>
    <w:p w14:paraId="714D236D" w14:textId="0FF411E8" w:rsidR="00102F0B" w:rsidRPr="0065294D" w:rsidRDefault="00010263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At least one sample syllabus</w:t>
      </w:r>
    </w:p>
    <w:p w14:paraId="497DF66A" w14:textId="48AE69E6" w:rsidR="00D04769" w:rsidRPr="0065294D" w:rsidRDefault="00D04769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List of classes you have taught (teaching assistant classes can be included)</w:t>
      </w:r>
    </w:p>
    <w:p w14:paraId="37550635" w14:textId="7C94B616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br/>
        <w:t xml:space="preserve">Application Deadline: </w:t>
      </w:r>
      <w:r w:rsidR="00524C81">
        <w:rPr>
          <w:rFonts w:cstheme="minorHAnsi"/>
          <w:sz w:val="26"/>
          <w:szCs w:val="26"/>
        </w:rPr>
        <w:t>January 31</w:t>
      </w:r>
      <w:r w:rsidR="00524C81" w:rsidRPr="00524C81">
        <w:rPr>
          <w:rFonts w:cstheme="minorHAnsi"/>
          <w:sz w:val="26"/>
          <w:szCs w:val="26"/>
          <w:vertAlign w:val="superscript"/>
        </w:rPr>
        <w:t>st</w:t>
      </w:r>
      <w:r w:rsidR="00524C81">
        <w:rPr>
          <w:rFonts w:cstheme="minorHAnsi"/>
          <w:sz w:val="26"/>
          <w:szCs w:val="26"/>
        </w:rPr>
        <w:t xml:space="preserve"> 2024</w:t>
      </w:r>
    </w:p>
    <w:p w14:paraId="53DBF199" w14:textId="47574982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Review of applications will begin on</w:t>
      </w:r>
      <w:r w:rsidR="00524C81">
        <w:rPr>
          <w:rFonts w:cstheme="minorHAnsi"/>
          <w:sz w:val="26"/>
          <w:szCs w:val="26"/>
        </w:rPr>
        <w:t xml:space="preserve"> January 8</w:t>
      </w:r>
      <w:r w:rsidR="00524C81" w:rsidRPr="00524C81">
        <w:rPr>
          <w:rFonts w:cstheme="minorHAnsi"/>
          <w:sz w:val="26"/>
          <w:szCs w:val="26"/>
          <w:vertAlign w:val="superscript"/>
        </w:rPr>
        <w:t>th</w:t>
      </w:r>
      <w:r w:rsidR="004D2D15">
        <w:rPr>
          <w:rFonts w:cstheme="minorHAnsi"/>
          <w:sz w:val="26"/>
          <w:szCs w:val="26"/>
        </w:rPr>
        <w:t xml:space="preserve"> </w:t>
      </w:r>
      <w:bookmarkStart w:id="0" w:name="_GoBack"/>
      <w:bookmarkEnd w:id="0"/>
      <w:r w:rsidR="00D7254B">
        <w:rPr>
          <w:rFonts w:cstheme="minorHAnsi"/>
          <w:sz w:val="26"/>
          <w:szCs w:val="26"/>
        </w:rPr>
        <w:t>2024,</w:t>
      </w:r>
      <w:r w:rsidR="00524C81">
        <w:rPr>
          <w:rFonts w:cstheme="minorHAnsi"/>
          <w:sz w:val="26"/>
          <w:szCs w:val="26"/>
        </w:rPr>
        <w:t xml:space="preserve"> </w:t>
      </w:r>
      <w:r w:rsidRPr="0065294D">
        <w:rPr>
          <w:rFonts w:cstheme="minorHAnsi"/>
          <w:sz w:val="26"/>
          <w:szCs w:val="26"/>
        </w:rPr>
        <w:t xml:space="preserve">and continue until position </w:t>
      </w:r>
      <w:r w:rsidR="009C1353" w:rsidRPr="0065294D">
        <w:rPr>
          <w:rFonts w:cstheme="minorHAnsi"/>
          <w:sz w:val="26"/>
          <w:szCs w:val="26"/>
        </w:rPr>
        <w:br/>
      </w:r>
      <w:r w:rsidRPr="0065294D">
        <w:rPr>
          <w:rFonts w:cstheme="minorHAnsi"/>
          <w:sz w:val="26"/>
          <w:szCs w:val="26"/>
        </w:rPr>
        <w:t>is filled.</w:t>
      </w:r>
    </w:p>
    <w:p w14:paraId="37D06C53" w14:textId="7777777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lastRenderedPageBreak/>
        <w:t>Louisiana State University Shreveport is the public senior university serving the Shreveport/Bossier Metropolitan area and the Ark-La-Tex. At all levels of instruction, LSUS maintains high academic standards and emphasizes personal interaction between students and qualified, experienced faculty.</w:t>
      </w:r>
    </w:p>
    <w:p w14:paraId="51D87BA7" w14:textId="77777777" w:rsidR="00102F0B" w:rsidRPr="00102F0B" w:rsidRDefault="00102F0B" w:rsidP="00102F0B">
      <w:pPr>
        <w:rPr>
          <w:rFonts w:cstheme="minorHAnsi"/>
          <w:color w:val="000000" w:themeColor="text1"/>
          <w:sz w:val="26"/>
          <w:szCs w:val="26"/>
        </w:rPr>
      </w:pPr>
      <w:r w:rsidRPr="0065294D">
        <w:rPr>
          <w:rFonts w:eastAsia="Arial Unicode MS" w:cstheme="minorHAnsi"/>
          <w:b/>
          <w:bCs/>
          <w:color w:val="000000" w:themeColor="text1"/>
          <w:sz w:val="26"/>
          <w:szCs w:val="26"/>
          <w:bdr w:val="none" w:sz="0" w:space="0" w:color="auto" w:frame="1"/>
        </w:rPr>
        <w:t>LSUS is committed to diversity and is an equal opportunity / equal access employer.</w:t>
      </w:r>
    </w:p>
    <w:p w14:paraId="790C84CA" w14:textId="77777777" w:rsidR="00D21007" w:rsidRPr="00102F0B" w:rsidRDefault="00D21007" w:rsidP="002B05A8">
      <w:pPr>
        <w:rPr>
          <w:rFonts w:cstheme="minorHAnsi"/>
          <w:sz w:val="26"/>
          <w:szCs w:val="26"/>
        </w:rPr>
      </w:pPr>
    </w:p>
    <w:sectPr w:rsidR="00D21007" w:rsidRPr="00102F0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2DB7A" w14:textId="77777777" w:rsidR="00B13247" w:rsidRDefault="00B13247" w:rsidP="009F4F09">
      <w:pPr>
        <w:spacing w:after="0" w:line="240" w:lineRule="auto"/>
      </w:pPr>
      <w:r>
        <w:separator/>
      </w:r>
    </w:p>
  </w:endnote>
  <w:endnote w:type="continuationSeparator" w:id="0">
    <w:p w14:paraId="0EB54383" w14:textId="77777777" w:rsidR="00B13247" w:rsidRDefault="00B13247" w:rsidP="009F4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57CEB" w14:textId="77777777" w:rsidR="009F4F09" w:rsidRDefault="009F4F09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DCC3D3C" wp14:editId="2F5611F2">
          <wp:simplePos x="0" y="0"/>
          <wp:positionH relativeFrom="column">
            <wp:posOffset>-911860</wp:posOffset>
          </wp:positionH>
          <wp:positionV relativeFrom="paragraph">
            <wp:posOffset>168402</wp:posOffset>
          </wp:positionV>
          <wp:extent cx="7802880" cy="304800"/>
          <wp:effectExtent l="0" t="0" r="7620" b="0"/>
          <wp:wrapNone/>
          <wp:docPr id="4" name="Picture 4" descr="F:\LSUS GEAUX templates\LSUS Geaux Letterhead 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:\LSUS GEAUX templates\LSUS Geaux Letterhead Botto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288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5A063" w14:textId="77777777" w:rsidR="00B13247" w:rsidRDefault="00B13247" w:rsidP="009F4F09">
      <w:pPr>
        <w:spacing w:after="0" w:line="240" w:lineRule="auto"/>
      </w:pPr>
      <w:r>
        <w:separator/>
      </w:r>
    </w:p>
  </w:footnote>
  <w:footnote w:type="continuationSeparator" w:id="0">
    <w:p w14:paraId="0E56484D" w14:textId="77777777" w:rsidR="00B13247" w:rsidRDefault="00B13247" w:rsidP="009F4F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8CC3F" w14:textId="77777777" w:rsidR="009F4F09" w:rsidRDefault="0020455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7C2730" wp14:editId="4DF85B84">
              <wp:simplePos x="0" y="0"/>
              <wp:positionH relativeFrom="column">
                <wp:posOffset>-723900</wp:posOffset>
              </wp:positionH>
              <wp:positionV relativeFrom="paragraph">
                <wp:posOffset>286385</wp:posOffset>
              </wp:positionV>
              <wp:extent cx="2438400" cy="51181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511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FB4104" w14:textId="77777777" w:rsidR="009F4F09" w:rsidRPr="009F4F09" w:rsidRDefault="00D21007" w:rsidP="009F4F09">
                          <w:pP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>Department of Arts &amp; Media</w:t>
                          </w:r>
                          <w:r w:rsidR="009F4F09" w:rsidRPr="009F4F09"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br/>
                            <w:t>318.797.5</w:t>
                          </w:r>
                          <w:r w:rsidR="002F0B3E"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 xml:space="preserve">375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7C27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7pt;margin-top:22.55pt;width:192pt;height:40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" filled="f" stroked="f">
              <v:textbox>
                <w:txbxContent>
                  <w:p w14:paraId="13FB4104" w14:textId="77777777" w:rsidR="009F4F09" w:rsidRPr="009F4F09" w:rsidRDefault="00D21007" w:rsidP="009F4F09">
                    <w:pP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</w:pP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>Department of Arts &amp; Media</w:t>
                    </w:r>
                    <w:r w:rsidR="009F4F09" w:rsidRPr="009F4F09"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br/>
                      <w:t>318.797.5</w:t>
                    </w:r>
                    <w:r w:rsidR="002F0B3E"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 xml:space="preserve">375 </w:t>
                    </w:r>
                  </w:p>
                </w:txbxContent>
              </v:textbox>
            </v:shape>
          </w:pict>
        </mc:Fallback>
      </mc:AlternateContent>
    </w:r>
    <w:r w:rsidR="009F4F0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DBB331" wp14:editId="46762948">
              <wp:simplePos x="0" y="0"/>
              <wp:positionH relativeFrom="column">
                <wp:posOffset>4229100</wp:posOffset>
              </wp:positionH>
              <wp:positionV relativeFrom="paragraph">
                <wp:posOffset>292100</wp:posOffset>
              </wp:positionV>
              <wp:extent cx="2438400" cy="512064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5120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8FF5A0" w14:textId="77777777" w:rsidR="009F4F09" w:rsidRPr="009F4F09" w:rsidRDefault="009F4F09" w:rsidP="009F4F09">
                          <w:pPr>
                            <w:jc w:val="right"/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>One University Place</w:t>
                          </w: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br/>
                            <w:t>Shreveport, LA 71115-239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DBB331" id="_x0000_s1027" type="#_x0000_t202" style="position:absolute;margin-left:333pt;margin-top:23pt;width:192pt;height:4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" filled="f" stroked="f">
              <v:textbox>
                <w:txbxContent>
                  <w:p w14:paraId="178FF5A0" w14:textId="77777777" w:rsidR="009F4F09" w:rsidRPr="009F4F09" w:rsidRDefault="009F4F09" w:rsidP="009F4F09">
                    <w:pPr>
                      <w:jc w:val="right"/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</w:pP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>One University Place</w:t>
                    </w: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br/>
                      <w:t>Shreveport, LA 71115-2399</w:t>
                    </w:r>
                  </w:p>
                </w:txbxContent>
              </v:textbox>
            </v:shape>
          </w:pict>
        </mc:Fallback>
      </mc:AlternateContent>
    </w:r>
    <w:r w:rsidR="009F4F09">
      <w:rPr>
        <w:noProof/>
      </w:rPr>
      <w:drawing>
        <wp:anchor distT="0" distB="0" distL="114300" distR="114300" simplePos="0" relativeHeight="251658240" behindDoc="1" locked="0" layoutInCell="1" allowOverlap="1" wp14:anchorId="3E1A77C3" wp14:editId="18714E0E">
          <wp:simplePos x="0" y="0"/>
          <wp:positionH relativeFrom="column">
            <wp:posOffset>-890270</wp:posOffset>
          </wp:positionH>
          <wp:positionV relativeFrom="paragraph">
            <wp:posOffset>-299085</wp:posOffset>
          </wp:positionV>
          <wp:extent cx="7729220" cy="999490"/>
          <wp:effectExtent l="0" t="0" r="5080" b="0"/>
          <wp:wrapThrough wrapText="bothSides">
            <wp:wrapPolygon edited="0">
              <wp:start x="0" y="0"/>
              <wp:lineTo x="0" y="20996"/>
              <wp:lineTo x="21561" y="20996"/>
              <wp:lineTo x="21561" y="0"/>
              <wp:lineTo x="0" y="0"/>
            </wp:wrapPolygon>
          </wp:wrapThrough>
          <wp:docPr id="1" name="Picture 1" descr="F:\LSUS GEAUX templates\LSUS Geaux Letterhead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LSUS GEAUX templates\LSUS Geaux LetterheadTO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9220" cy="999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C7EB7"/>
    <w:multiLevelType w:val="hybridMultilevel"/>
    <w:tmpl w:val="FBE63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AyMDY2NTIxMjFR0lEKTi0uzszPAykwqwUA5WGuoywAAAA="/>
  </w:docVars>
  <w:rsids>
    <w:rsidRoot w:val="009F4F09"/>
    <w:rsid w:val="00010263"/>
    <w:rsid w:val="00012127"/>
    <w:rsid w:val="00027172"/>
    <w:rsid w:val="000535B1"/>
    <w:rsid w:val="00070D57"/>
    <w:rsid w:val="0008666C"/>
    <w:rsid w:val="00102F0B"/>
    <w:rsid w:val="0011192F"/>
    <w:rsid w:val="001128EF"/>
    <w:rsid w:val="00191DA9"/>
    <w:rsid w:val="001C7A4B"/>
    <w:rsid w:val="0020455B"/>
    <w:rsid w:val="0022790A"/>
    <w:rsid w:val="00292BA4"/>
    <w:rsid w:val="002B05A8"/>
    <w:rsid w:val="002F0B3E"/>
    <w:rsid w:val="003106D4"/>
    <w:rsid w:val="003A3CDE"/>
    <w:rsid w:val="00451364"/>
    <w:rsid w:val="00480AF4"/>
    <w:rsid w:val="004A3ACC"/>
    <w:rsid w:val="004A43A0"/>
    <w:rsid w:val="004D005A"/>
    <w:rsid w:val="004D2D15"/>
    <w:rsid w:val="004D7503"/>
    <w:rsid w:val="00524C81"/>
    <w:rsid w:val="005303C3"/>
    <w:rsid w:val="00580F12"/>
    <w:rsid w:val="005A0233"/>
    <w:rsid w:val="005C65B5"/>
    <w:rsid w:val="005E5716"/>
    <w:rsid w:val="00601ECE"/>
    <w:rsid w:val="006052D8"/>
    <w:rsid w:val="0065294D"/>
    <w:rsid w:val="006637BC"/>
    <w:rsid w:val="00663F8B"/>
    <w:rsid w:val="00677660"/>
    <w:rsid w:val="00687903"/>
    <w:rsid w:val="00690685"/>
    <w:rsid w:val="006D3215"/>
    <w:rsid w:val="00706E96"/>
    <w:rsid w:val="00706FBC"/>
    <w:rsid w:val="00713FD3"/>
    <w:rsid w:val="00767965"/>
    <w:rsid w:val="00794A7C"/>
    <w:rsid w:val="00811B0D"/>
    <w:rsid w:val="008460FD"/>
    <w:rsid w:val="00855046"/>
    <w:rsid w:val="008B2BCE"/>
    <w:rsid w:val="008B5CE5"/>
    <w:rsid w:val="008C4373"/>
    <w:rsid w:val="00917352"/>
    <w:rsid w:val="009261CA"/>
    <w:rsid w:val="0096112B"/>
    <w:rsid w:val="009677FA"/>
    <w:rsid w:val="00996BE6"/>
    <w:rsid w:val="009C1353"/>
    <w:rsid w:val="009F4F09"/>
    <w:rsid w:val="00A25108"/>
    <w:rsid w:val="00A321F4"/>
    <w:rsid w:val="00A40A79"/>
    <w:rsid w:val="00A458EA"/>
    <w:rsid w:val="00A52D82"/>
    <w:rsid w:val="00A854FB"/>
    <w:rsid w:val="00AF7ECE"/>
    <w:rsid w:val="00B13247"/>
    <w:rsid w:val="00BB01E5"/>
    <w:rsid w:val="00BC7572"/>
    <w:rsid w:val="00BD6A74"/>
    <w:rsid w:val="00BF749E"/>
    <w:rsid w:val="00C17405"/>
    <w:rsid w:val="00C7093A"/>
    <w:rsid w:val="00CA1BFA"/>
    <w:rsid w:val="00D04769"/>
    <w:rsid w:val="00D21007"/>
    <w:rsid w:val="00D3428A"/>
    <w:rsid w:val="00D62F69"/>
    <w:rsid w:val="00D6520D"/>
    <w:rsid w:val="00D7254B"/>
    <w:rsid w:val="00D93445"/>
    <w:rsid w:val="00DB3789"/>
    <w:rsid w:val="00DB7EF3"/>
    <w:rsid w:val="00DC3A43"/>
    <w:rsid w:val="00DE4BD1"/>
    <w:rsid w:val="00E203A8"/>
    <w:rsid w:val="00E2278C"/>
    <w:rsid w:val="00E911C2"/>
    <w:rsid w:val="00EB433F"/>
    <w:rsid w:val="00EF2A6F"/>
    <w:rsid w:val="00EF2EC0"/>
    <w:rsid w:val="00F02E8E"/>
    <w:rsid w:val="00F7684F"/>
    <w:rsid w:val="00F95047"/>
    <w:rsid w:val="00FC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D591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F09"/>
  </w:style>
  <w:style w:type="paragraph" w:styleId="Footer">
    <w:name w:val="footer"/>
    <w:basedOn w:val="Normal"/>
    <w:link w:val="FooterChar"/>
    <w:uiPriority w:val="99"/>
    <w:unhideWhenUsed/>
    <w:rsid w:val="009F4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F09"/>
  </w:style>
  <w:style w:type="paragraph" w:styleId="BalloonText">
    <w:name w:val="Balloon Text"/>
    <w:basedOn w:val="Normal"/>
    <w:link w:val="BalloonTextChar"/>
    <w:uiPriority w:val="99"/>
    <w:semiHidden/>
    <w:unhideWhenUsed/>
    <w:rsid w:val="009F4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F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2F0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2F0B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0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sus.edu/academics/undergraduate-programs/mass-commun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audo, Brooke</dc:creator>
  <cp:lastModifiedBy>Mackowiak, Jason</cp:lastModifiedBy>
  <cp:revision>5</cp:revision>
  <cp:lastPrinted>2020-11-24T15:11:00Z</cp:lastPrinted>
  <dcterms:created xsi:type="dcterms:W3CDTF">2023-10-16T14:24:00Z</dcterms:created>
  <dcterms:modified xsi:type="dcterms:W3CDTF">2023-10-16T14:49:00Z</dcterms:modified>
</cp:coreProperties>
</file>